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319B" w:rsidRDefault="00DB319B" w:rsidP="00DB319B">
      <w:r>
        <w:t>Tools and Technologies</w:t>
      </w:r>
    </w:p>
    <w:p w:rsidR="00675A23" w:rsidRDefault="00675A23" w:rsidP="00DB319B"/>
    <w:p w:rsidR="00476663" w:rsidRDefault="00AE2A99" w:rsidP="00476663">
      <w:r>
        <w:t xml:space="preserve">Software </w:t>
      </w:r>
      <w:r w:rsidR="00675A23">
        <w:t>Required</w:t>
      </w:r>
    </w:p>
    <w:p w:rsidR="0035440D" w:rsidRPr="0035440D" w:rsidRDefault="0035440D" w:rsidP="0035440D">
      <w:pPr>
        <w:pStyle w:val="ListParagraph"/>
        <w:numPr>
          <w:ilvl w:val="0"/>
          <w:numId w:val="1"/>
        </w:numPr>
      </w:pPr>
      <w:r w:rsidRPr="0035440D">
        <w:rPr>
          <w:rFonts w:ascii="Segoe UI" w:eastAsia="Times New Roman" w:hAnsi="Segoe UI" w:cs="Segoe UI"/>
          <w:sz w:val="21"/>
          <w:szCs w:val="21"/>
          <w:lang w:eastAsia="en-AU"/>
        </w:rPr>
        <w:t>Gimp 2.10.22</w:t>
      </w:r>
    </w:p>
    <w:p w:rsidR="0035440D" w:rsidRPr="0035440D" w:rsidRDefault="0035440D" w:rsidP="0035440D">
      <w:pPr>
        <w:pStyle w:val="ListParagraph"/>
        <w:numPr>
          <w:ilvl w:val="0"/>
          <w:numId w:val="1"/>
        </w:numPr>
      </w:pPr>
      <w:proofErr w:type="spellStart"/>
      <w:r>
        <w:rPr>
          <w:rFonts w:ascii="Segoe UI" w:eastAsia="Times New Roman" w:hAnsi="Segoe UI" w:cs="Segoe UI"/>
          <w:sz w:val="21"/>
          <w:szCs w:val="21"/>
          <w:lang w:eastAsia="en-AU"/>
        </w:rPr>
        <w:t>OpenToonz</w:t>
      </w:r>
      <w:proofErr w:type="spellEnd"/>
      <w:r>
        <w:rPr>
          <w:rFonts w:ascii="Segoe UI" w:eastAsia="Times New Roman" w:hAnsi="Segoe UI" w:cs="Segoe UI"/>
          <w:sz w:val="21"/>
          <w:szCs w:val="21"/>
          <w:lang w:eastAsia="en-AU"/>
        </w:rPr>
        <w:t xml:space="preserve"> 1.4</w:t>
      </w:r>
    </w:p>
    <w:p w:rsidR="0035440D" w:rsidRPr="002074E0" w:rsidRDefault="0035440D" w:rsidP="0035440D">
      <w:pPr>
        <w:pStyle w:val="ListParagraph"/>
        <w:numPr>
          <w:ilvl w:val="0"/>
          <w:numId w:val="1"/>
        </w:numPr>
      </w:pPr>
      <w:proofErr w:type="spellStart"/>
      <w:r>
        <w:rPr>
          <w:rFonts w:ascii="Segoe UI" w:eastAsia="Times New Roman" w:hAnsi="Segoe UI" w:cs="Segoe UI"/>
          <w:sz w:val="21"/>
          <w:szCs w:val="21"/>
          <w:lang w:eastAsia="en-AU"/>
        </w:rPr>
        <w:t>ShotCut</w:t>
      </w:r>
      <w:proofErr w:type="spellEnd"/>
      <w:r>
        <w:rPr>
          <w:rFonts w:ascii="Segoe UI" w:eastAsia="Times New Roman" w:hAnsi="Segoe UI" w:cs="Segoe UI"/>
          <w:sz w:val="21"/>
          <w:szCs w:val="21"/>
          <w:lang w:eastAsia="en-AU"/>
        </w:rPr>
        <w:t xml:space="preserve"> 20.10.31</w:t>
      </w:r>
    </w:p>
    <w:p w:rsidR="002074E0" w:rsidRPr="003D6307" w:rsidRDefault="002074E0" w:rsidP="0035440D">
      <w:pPr>
        <w:pStyle w:val="ListParagraph"/>
        <w:numPr>
          <w:ilvl w:val="0"/>
          <w:numId w:val="1"/>
        </w:numPr>
      </w:pPr>
      <w:proofErr w:type="spellStart"/>
      <w:r>
        <w:rPr>
          <w:rFonts w:ascii="Segoe UI" w:eastAsia="Times New Roman" w:hAnsi="Segoe UI" w:cs="Segoe UI"/>
          <w:sz w:val="21"/>
          <w:szCs w:val="21"/>
          <w:lang w:eastAsia="en-AU"/>
        </w:rPr>
        <w:t>Figma</w:t>
      </w:r>
      <w:proofErr w:type="spellEnd"/>
    </w:p>
    <w:p w:rsidR="003D6307" w:rsidRPr="002074E0" w:rsidRDefault="003D6307" w:rsidP="0035440D">
      <w:pPr>
        <w:pStyle w:val="ListParagraph"/>
        <w:numPr>
          <w:ilvl w:val="0"/>
          <w:numId w:val="1"/>
        </w:numPr>
      </w:pPr>
      <w:proofErr w:type="spellStart"/>
      <w:r>
        <w:rPr>
          <w:rFonts w:ascii="Segoe UI" w:eastAsia="Times New Roman" w:hAnsi="Segoe UI" w:cs="Segoe UI"/>
          <w:sz w:val="21"/>
          <w:szCs w:val="21"/>
          <w:lang w:eastAsia="en-AU"/>
        </w:rPr>
        <w:t>Bravia</w:t>
      </w:r>
      <w:proofErr w:type="spellEnd"/>
      <w:r>
        <w:rPr>
          <w:rFonts w:ascii="Segoe UI" w:eastAsia="Times New Roman" w:hAnsi="Segoe UI" w:cs="Segoe UI"/>
          <w:sz w:val="21"/>
          <w:szCs w:val="21"/>
          <w:lang w:eastAsia="en-AU"/>
        </w:rPr>
        <w:t xml:space="preserve"> Studio</w:t>
      </w:r>
    </w:p>
    <w:p w:rsidR="002074E0" w:rsidRPr="002074E0" w:rsidRDefault="002074E0" w:rsidP="0035440D">
      <w:pPr>
        <w:pStyle w:val="ListParagraph"/>
        <w:numPr>
          <w:ilvl w:val="0"/>
          <w:numId w:val="1"/>
        </w:numPr>
      </w:pPr>
      <w:r>
        <w:rPr>
          <w:rFonts w:ascii="Segoe UI" w:eastAsia="Times New Roman" w:hAnsi="Segoe UI" w:cs="Segoe UI"/>
          <w:sz w:val="21"/>
          <w:szCs w:val="21"/>
          <w:lang w:eastAsia="en-AU"/>
        </w:rPr>
        <w:t>Office 365</w:t>
      </w:r>
      <w:r w:rsidR="003D6307">
        <w:rPr>
          <w:rFonts w:ascii="Segoe UI" w:eastAsia="Times New Roman" w:hAnsi="Segoe UI" w:cs="Segoe UI"/>
          <w:sz w:val="21"/>
          <w:szCs w:val="21"/>
          <w:lang w:eastAsia="en-AU"/>
        </w:rPr>
        <w:t xml:space="preserve"> (Teams, Word)</w:t>
      </w:r>
    </w:p>
    <w:p w:rsidR="002074E0" w:rsidRPr="003D6307" w:rsidRDefault="002074E0" w:rsidP="0035440D">
      <w:pPr>
        <w:pStyle w:val="ListParagraph"/>
        <w:numPr>
          <w:ilvl w:val="0"/>
          <w:numId w:val="1"/>
        </w:numPr>
      </w:pPr>
      <w:r>
        <w:rPr>
          <w:rFonts w:ascii="Segoe UI" w:eastAsia="Times New Roman" w:hAnsi="Segoe UI" w:cs="Segoe UI"/>
          <w:sz w:val="21"/>
          <w:szCs w:val="21"/>
          <w:lang w:eastAsia="en-AU"/>
        </w:rPr>
        <w:t>Microsoft Project</w:t>
      </w:r>
      <w:r w:rsidR="003D6307">
        <w:rPr>
          <w:rFonts w:ascii="Segoe UI" w:eastAsia="Times New Roman" w:hAnsi="Segoe UI" w:cs="Segoe UI"/>
          <w:sz w:val="21"/>
          <w:szCs w:val="21"/>
          <w:lang w:eastAsia="en-AU"/>
        </w:rPr>
        <w:t xml:space="preserve"> 2019</w:t>
      </w:r>
    </w:p>
    <w:p w:rsidR="003D6307" w:rsidRPr="002F2A77" w:rsidRDefault="002F2A77" w:rsidP="0035440D">
      <w:pPr>
        <w:pStyle w:val="ListParagraph"/>
        <w:numPr>
          <w:ilvl w:val="0"/>
          <w:numId w:val="1"/>
        </w:numPr>
      </w:pPr>
      <w:r>
        <w:rPr>
          <w:rFonts w:ascii="Segoe UI" w:eastAsia="Times New Roman" w:hAnsi="Segoe UI" w:cs="Segoe UI"/>
          <w:sz w:val="21"/>
          <w:szCs w:val="21"/>
          <w:lang w:eastAsia="en-AU"/>
        </w:rPr>
        <w:t xml:space="preserve">Oracle VM </w:t>
      </w:r>
      <w:proofErr w:type="spellStart"/>
      <w:r>
        <w:rPr>
          <w:rFonts w:ascii="Segoe UI" w:eastAsia="Times New Roman" w:hAnsi="Segoe UI" w:cs="Segoe UI"/>
          <w:sz w:val="21"/>
          <w:szCs w:val="21"/>
          <w:lang w:eastAsia="en-AU"/>
        </w:rPr>
        <w:t>Virtual</w:t>
      </w:r>
      <w:r w:rsidR="003D6307">
        <w:rPr>
          <w:rFonts w:ascii="Segoe UI" w:eastAsia="Times New Roman" w:hAnsi="Segoe UI" w:cs="Segoe UI"/>
          <w:sz w:val="21"/>
          <w:szCs w:val="21"/>
          <w:lang w:eastAsia="en-AU"/>
        </w:rPr>
        <w:t>Box</w:t>
      </w:r>
      <w:proofErr w:type="spellEnd"/>
      <w:r>
        <w:rPr>
          <w:rFonts w:ascii="Segoe UI" w:eastAsia="Times New Roman" w:hAnsi="Segoe UI" w:cs="Segoe UI"/>
          <w:sz w:val="21"/>
          <w:szCs w:val="21"/>
          <w:lang w:eastAsia="en-AU"/>
        </w:rPr>
        <w:t xml:space="preserve"> 6.1.16</w:t>
      </w:r>
    </w:p>
    <w:p w:rsidR="002F2A77" w:rsidRDefault="002F2A77" w:rsidP="002F2A77">
      <w:pPr>
        <w:ind w:left="360"/>
      </w:pPr>
    </w:p>
    <w:p w:rsidR="00675A23" w:rsidRDefault="00675A23" w:rsidP="00476663">
      <w:r>
        <w:t>Hardware Required</w:t>
      </w:r>
    </w:p>
    <w:p w:rsidR="00096388" w:rsidRDefault="0035440D" w:rsidP="0035440D">
      <w:pPr>
        <w:pStyle w:val="ListParagraph"/>
        <w:numPr>
          <w:ilvl w:val="0"/>
          <w:numId w:val="1"/>
        </w:numPr>
      </w:pPr>
      <w:r>
        <w:t>Graphical Tablet</w:t>
      </w:r>
    </w:p>
    <w:p w:rsidR="003D6307" w:rsidRDefault="002F2A77" w:rsidP="0035440D">
      <w:pPr>
        <w:pStyle w:val="ListParagraph"/>
        <w:numPr>
          <w:ilvl w:val="0"/>
          <w:numId w:val="1"/>
        </w:numPr>
      </w:pPr>
      <w:r>
        <w:t>Android Tablet</w:t>
      </w:r>
    </w:p>
    <w:p w:rsidR="003D6307" w:rsidRDefault="003D6307" w:rsidP="0035440D">
      <w:pPr>
        <w:pStyle w:val="ListParagraph"/>
        <w:numPr>
          <w:ilvl w:val="0"/>
          <w:numId w:val="1"/>
        </w:numPr>
      </w:pPr>
      <w:r>
        <w:t>Android based Smart Phone</w:t>
      </w:r>
    </w:p>
    <w:p w:rsidR="003D6307" w:rsidRDefault="003D6307" w:rsidP="0035440D">
      <w:pPr>
        <w:pStyle w:val="ListParagraph"/>
        <w:numPr>
          <w:ilvl w:val="0"/>
          <w:numId w:val="1"/>
        </w:numPr>
      </w:pPr>
      <w:r>
        <w:t xml:space="preserve">Apple </w:t>
      </w:r>
      <w:r w:rsidR="002F2A77">
        <w:t xml:space="preserve">based </w:t>
      </w:r>
      <w:r>
        <w:t>Smart Phone</w:t>
      </w:r>
    </w:p>
    <w:p w:rsidR="003D6307" w:rsidRDefault="002F2A77" w:rsidP="002F2A77">
      <w:pPr>
        <w:pStyle w:val="ListParagraph"/>
        <w:numPr>
          <w:ilvl w:val="0"/>
          <w:numId w:val="1"/>
        </w:numPr>
      </w:pPr>
      <w:r>
        <w:t>Apple Tablet</w:t>
      </w:r>
    </w:p>
    <w:p w:rsidR="002F2A77" w:rsidRDefault="002F2A77" w:rsidP="002F2A77">
      <w:pPr>
        <w:pStyle w:val="ListParagraph"/>
      </w:pPr>
    </w:p>
    <w:p w:rsidR="00675A23" w:rsidRDefault="00675A23" w:rsidP="00476663">
      <w:r>
        <w:t>Licenses Required</w:t>
      </w:r>
    </w:p>
    <w:p w:rsidR="00096388" w:rsidRDefault="00096388" w:rsidP="00476663">
      <w:r>
        <w:t>All software being used is either open source or freeware besides standard Office suite programs and Windows</w:t>
      </w:r>
      <w:r w:rsidR="0035440D">
        <w:t xml:space="preserve">, </w:t>
      </w:r>
      <w:r>
        <w:t>which will require the appropriate number of business licenses.</w:t>
      </w:r>
    </w:p>
    <w:p w:rsidR="00096388" w:rsidRDefault="00096388" w:rsidP="00476663"/>
    <w:p w:rsidR="00675A23" w:rsidRDefault="00675A23" w:rsidP="00476663">
      <w:r>
        <w:t>Purchases Required</w:t>
      </w:r>
    </w:p>
    <w:p w:rsidR="0035440D" w:rsidRDefault="002F2A77" w:rsidP="00476663">
      <w:r>
        <w:t>Purchases will include the</w:t>
      </w:r>
      <w:r w:rsidR="003D6307">
        <w:t xml:space="preserve"> specialist hardware and Microsoft </w:t>
      </w:r>
      <w:r>
        <w:t>software l</w:t>
      </w:r>
      <w:r w:rsidR="003D6307">
        <w:t>icenses</w:t>
      </w:r>
      <w:r>
        <w:t>.</w:t>
      </w:r>
    </w:p>
    <w:p w:rsidR="002F2A77" w:rsidRDefault="002F2A77" w:rsidP="00476663"/>
    <w:p w:rsidR="00476663" w:rsidRDefault="00675A23" w:rsidP="00476663">
      <w:r>
        <w:t>Group Member Prior Experience</w:t>
      </w:r>
    </w:p>
    <w:p w:rsidR="00476663" w:rsidRDefault="002F2A77" w:rsidP="00476663">
      <w:r>
        <w:t>The team has a moderate understanding and some basic experience with the software and hardware that will be required. The additional experience needed will be acquired during project development.</w:t>
      </w:r>
      <w:bookmarkStart w:id="0" w:name="_GoBack"/>
      <w:bookmarkEnd w:id="0"/>
    </w:p>
    <w:sectPr w:rsidR="004766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68631D"/>
    <w:multiLevelType w:val="hybridMultilevel"/>
    <w:tmpl w:val="E528D4F6"/>
    <w:lvl w:ilvl="0" w:tplc="DBFE43C8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  <w:sz w:val="2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zMyMDAyNLAwsTBX0lEKTi0uzszPAymwqAUACFzVoiwAAAA="/>
  </w:docVars>
  <w:rsids>
    <w:rsidRoot w:val="00DB319B"/>
    <w:rsid w:val="00096388"/>
    <w:rsid w:val="002074E0"/>
    <w:rsid w:val="00217885"/>
    <w:rsid w:val="002F2A77"/>
    <w:rsid w:val="0035440D"/>
    <w:rsid w:val="003C7318"/>
    <w:rsid w:val="003D6307"/>
    <w:rsid w:val="00476663"/>
    <w:rsid w:val="00675A23"/>
    <w:rsid w:val="007466B8"/>
    <w:rsid w:val="007E6012"/>
    <w:rsid w:val="009C21DE"/>
    <w:rsid w:val="00A46CCA"/>
    <w:rsid w:val="00A923C3"/>
    <w:rsid w:val="00AE2A99"/>
    <w:rsid w:val="00CD3FB8"/>
    <w:rsid w:val="00D27C23"/>
    <w:rsid w:val="00D54027"/>
    <w:rsid w:val="00DB319B"/>
    <w:rsid w:val="00EF0FDA"/>
    <w:rsid w:val="00F63F10"/>
    <w:rsid w:val="00F92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6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66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666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440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6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66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666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44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390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4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29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28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4755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602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102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2456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140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0800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1851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4579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947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807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0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870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073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447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604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7836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55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9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desktop</dc:creator>
  <cp:lastModifiedBy>maindesktop</cp:lastModifiedBy>
  <cp:revision>2</cp:revision>
  <dcterms:created xsi:type="dcterms:W3CDTF">2020-11-25T09:34:00Z</dcterms:created>
  <dcterms:modified xsi:type="dcterms:W3CDTF">2020-11-25T09:34:00Z</dcterms:modified>
</cp:coreProperties>
</file>